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1FCF532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. What is the purpose of the length() method in Java's String class?</w:t>
      </w:r>
    </w:p>
    <w:p w14:paraId="6ECE40C0" w14:textId="51EA17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o return the number of characters in a String</w:t>
      </w:r>
    </w:p>
    <w:p w14:paraId="7996E774" w14:textId="1C9B1FB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 split a String into an array</w:t>
      </w:r>
    </w:p>
    <w:p w14:paraId="2D3A537D" w14:textId="061D71F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To find the index of a character in a String</w:t>
      </w:r>
    </w:p>
    <w:p w14:paraId="31A1B01D" w14:textId="32AA2EE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To convert a String to uppercase</w:t>
      </w:r>
    </w:p>
    <w:p w14:paraId="20FD98D7" w14:textId="22760524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BDD6E19" w14:textId="77777777" w:rsidR="005B1773" w:rsidRPr="00CC7C1A" w:rsidRDefault="005B1773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45D63E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charAt()</w:t>
      </w:r>
    </w:p>
    <w:p w14:paraId="63119D4B" w14:textId="4732BFC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CharArray()</w:t>
      </w:r>
    </w:p>
    <w:p w14:paraId="35CC44CD" w14:textId="00F499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plit()</w:t>
      </w:r>
    </w:p>
    <w:p w14:paraId="78783E4B" w14:textId="42ACCE6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indexOf()</w:t>
      </w:r>
    </w:p>
    <w:p w14:paraId="266E8F76" w14:textId="0DE46423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15AA21D" w14:textId="77777777" w:rsidR="005B1773" w:rsidRPr="00CC7C1A" w:rsidRDefault="005B1773" w:rsidP="00CC7C1A">
      <w:pPr>
        <w:rPr>
          <w:sz w:val="22"/>
          <w:szCs w:val="22"/>
        </w:rPr>
      </w:pPr>
    </w:p>
    <w:p w14:paraId="053A4CDA" w14:textId="0189569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^hello$ match?</w:t>
      </w:r>
    </w:p>
    <w:p w14:paraId="28A2E7DE" w14:textId="7A77B0D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trings that start with "hello"</w:t>
      </w:r>
    </w:p>
    <w:p w14:paraId="0CA5EA9F" w14:textId="5CC828D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Strings that end with "hello"</w:t>
      </w:r>
    </w:p>
    <w:p w14:paraId="5426875D" w14:textId="05D34F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that are exactly "hello"</w:t>
      </w:r>
    </w:p>
    <w:p w14:paraId="6523DE10" w14:textId="16A22A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string containing "hello"</w:t>
      </w:r>
    </w:p>
    <w:p w14:paraId="3CF8BCB9" w14:textId="3E55045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3A57D932" w14:textId="77777777" w:rsidR="005B1773" w:rsidRPr="00CC7C1A" w:rsidRDefault="005B1773" w:rsidP="00CC7C1A">
      <w:pPr>
        <w:rPr>
          <w:sz w:val="22"/>
          <w:szCs w:val="22"/>
        </w:rPr>
      </w:pPr>
    </w:p>
    <w:p w14:paraId="346B5F55" w14:textId="0EEC78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\bcat\b match?</w:t>
      </w:r>
    </w:p>
    <w:p w14:paraId="16351AD8" w14:textId="6653C2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he word "cat" as a standalone word</w:t>
      </w:r>
    </w:p>
    <w:p w14:paraId="0E539794" w14:textId="3653842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"cat" at the beginning of a word</w:t>
      </w:r>
    </w:p>
    <w:p w14:paraId="37EACAB4" w14:textId="3D02CD3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"cat" at the end of a word</w:t>
      </w:r>
    </w:p>
    <w:p w14:paraId="456F2F3C" w14:textId="2F87EE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occurrence of "cat"</w:t>
      </w:r>
    </w:p>
    <w:p w14:paraId="5C75CFF2" w14:textId="70F0409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7C65001" w14:textId="77777777" w:rsidR="005B1773" w:rsidRPr="00CC7C1A" w:rsidRDefault="005B1773" w:rsidP="00CC7C1A">
      <w:pPr>
        <w:rPr>
          <w:sz w:val="22"/>
          <w:szCs w:val="22"/>
        </w:rPr>
      </w:pPr>
    </w:p>
    <w:p w14:paraId="041A1EA8" w14:textId="32991C4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5. In Java, what does the indexOf(String str) method do?</w:t>
      </w:r>
    </w:p>
    <w:p w14:paraId="7916B665" w14:textId="0CE317A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plits a String into an array using the given delimiter</w:t>
      </w:r>
    </w:p>
    <w:p w14:paraId="776036B3" w14:textId="7F0F68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Finds the first occurrence of a substring within a String</w:t>
      </w:r>
    </w:p>
    <w:p w14:paraId="411F7487" w14:textId="0D2A4E2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Converts a String to lowercase</w:t>
      </w:r>
    </w:p>
    <w:p w14:paraId="6EC6307D" w14:textId="2B05D84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Replaces characters in a String</w:t>
      </w:r>
    </w:p>
    <w:p w14:paraId="4345BCB7" w14:textId="64CF9A98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B90663F" w14:textId="77777777" w:rsidR="005B1773" w:rsidRPr="00CC7C1A" w:rsidRDefault="005B1773" w:rsidP="00CC7C1A">
      <w:pPr>
        <w:rPr>
          <w:sz w:val="22"/>
          <w:szCs w:val="22"/>
        </w:rPr>
      </w:pPr>
    </w:p>
    <w:p w14:paraId="64FDD3C1" w14:textId="180BA2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[a-zA-Z0-9] match?</w:t>
      </w:r>
    </w:p>
    <w:p w14:paraId="78B1745E" w14:textId="1A481EE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Only lowercase letters</w:t>
      </w:r>
    </w:p>
    <w:p w14:paraId="4ACA3182" w14:textId="5BD5387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Only uppercase letters</w:t>
      </w:r>
    </w:p>
    <w:p w14:paraId="49DA2FB4" w14:textId="1DE4E75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y letter or digit</w:t>
      </w:r>
    </w:p>
    <w:p w14:paraId="5264E04F" w14:textId="718B6C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Only digits</w:t>
      </w:r>
    </w:p>
    <w:p w14:paraId="6A5132D5" w14:textId="15FF70F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4967230" w14:textId="77777777" w:rsidR="005B1773" w:rsidRPr="00CC7C1A" w:rsidRDefault="005B1773" w:rsidP="00CC7C1A">
      <w:pPr>
        <w:rPr>
          <w:sz w:val="22"/>
          <w:szCs w:val="22"/>
        </w:rPr>
      </w:pPr>
    </w:p>
    <w:p w14:paraId="166E243E" w14:textId="0CC066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7. What is returned by split(" +") when applied to "Can you hear me?Hello, hello?"?</w:t>
      </w:r>
    </w:p>
    <w:p w14:paraId="1A711693" w14:textId="4C331DF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 array containing words with extra spaces included</w:t>
      </w:r>
    </w:p>
    <w:p w14:paraId="7F7BB3C8" w14:textId="601209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An array containing exactly 6 words without extra spaces</w:t>
      </w:r>
    </w:p>
    <w:p w14:paraId="47ACEA34" w14:textId="2F04C76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 array containing characters split by space</w:t>
      </w:r>
    </w:p>
    <w:p w14:paraId="4FA1B21E" w14:textId="656387B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 error due to invalid regex</w:t>
      </w:r>
    </w:p>
    <w:p w14:paraId="3A2C6414" w14:textId="22D5C05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1D1894E0" w14:textId="77777777" w:rsidR="005B1773" w:rsidRPr="00CC7C1A" w:rsidRDefault="005B1773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3659B57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A8DD94C" w14:textId="2A93957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*</w:t>
      </w:r>
    </w:p>
    <w:p w14:paraId="2ED639C0" w14:textId="7AD993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{min,max}</w:t>
      </w:r>
    </w:p>
    <w:p w14:paraId="6B7243A7" w14:textId="08033C7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508BF724" w14:textId="27404E8B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4FA49F8" w14:textId="77777777" w:rsidR="005B1773" w:rsidRPr="00CC7C1A" w:rsidRDefault="005B1773" w:rsidP="00CC7C1A">
      <w:pPr>
        <w:rPr>
          <w:sz w:val="22"/>
          <w:szCs w:val="22"/>
        </w:rPr>
      </w:pPr>
    </w:p>
    <w:p w14:paraId="109DE6AE" w14:textId="77777777" w:rsidR="00CD1F9C" w:rsidRPr="00CC7C1A" w:rsidRDefault="00CD1F9C" w:rsidP="00CD1F9C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053E02CA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54E543E" w14:textId="36FDA8D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B) *</w:t>
      </w:r>
    </w:p>
    <w:p w14:paraId="5902B2DA" w14:textId="3C4244ED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C) {min,max}</w:t>
      </w:r>
    </w:p>
    <w:p w14:paraId="5794376D" w14:textId="555AFA4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6C1F2F74" w14:textId="73206A34" w:rsidR="00CD1F9C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E2AE208" w14:textId="77777777" w:rsidR="005B1773" w:rsidRPr="00CC7C1A" w:rsidRDefault="005B1773" w:rsidP="00CD1F9C">
      <w:pPr>
        <w:rPr>
          <w:sz w:val="22"/>
          <w:szCs w:val="22"/>
        </w:rPr>
      </w:pPr>
    </w:p>
    <w:p w14:paraId="15996E79" w14:textId="7ABBD6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0. What does the regex [0-9]{3}[ -]?[0-9]{3}[ -]?[0-9]{4} match?</w:t>
      </w:r>
    </w:p>
    <w:p w14:paraId="3A2FCBA9" w14:textId="1E3F9EB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y string with exactly 10 digits in sequence</w:t>
      </w:r>
    </w:p>
    <w:p w14:paraId="56A4D29B" w14:textId="09B91CD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Phone numbers with optional spaces or hyphens as separators (e.g., 1234567890, 123 456 7890, 123-456-7890)</w:t>
      </w:r>
    </w:p>
    <w:p w14:paraId="0C3077B4" w14:textId="1D95153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with three digits followed by spaces only</w:t>
      </w:r>
    </w:p>
    <w:p w14:paraId="3A6CDD61" w14:textId="7B5BAB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Strings with special characters only</w:t>
      </w:r>
    </w:p>
    <w:p w14:paraId="22A5977D" w14:textId="70D15F53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EAA9B5E" w14:textId="77777777" w:rsidR="005B1773" w:rsidRPr="00CC7C1A" w:rsidRDefault="005B1773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06BD39C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\D</w:t>
      </w:r>
    </w:p>
    <w:p w14:paraId="03F27E55" w14:textId="245D980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\w</w:t>
      </w:r>
    </w:p>
    <w:p w14:paraId="08E5298C" w14:textId="359E02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\d</w:t>
      </w:r>
    </w:p>
    <w:p w14:paraId="5A7788D8" w14:textId="09C4B8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\s</w:t>
      </w:r>
    </w:p>
    <w:p w14:paraId="7225D0B4" w14:textId="40F4ED99" w:rsidR="00CC7C1A" w:rsidRPr="002561D1" w:rsidRDefault="00CC7C1A" w:rsidP="00CC7C1A">
      <w:pPr>
        <w:rPr>
          <w:sz w:val="22"/>
          <w:szCs w:val="22"/>
        </w:rPr>
      </w:pPr>
      <w:r w:rsidRPr="002561D1">
        <w:rPr>
          <w:sz w:val="22"/>
          <w:szCs w:val="22"/>
        </w:rPr>
        <w:t>Answer:</w:t>
      </w:r>
    </w:p>
    <w:p w14:paraId="7B161B26" w14:textId="77777777" w:rsidR="005B1773" w:rsidRPr="00CC7C1A" w:rsidRDefault="005B1773" w:rsidP="00CC7C1A">
      <w:pPr>
        <w:rPr>
          <w:i/>
          <w:iCs/>
          <w:sz w:val="22"/>
          <w:szCs w:val="22"/>
        </w:rPr>
      </w:pPr>
    </w:p>
    <w:p w14:paraId="6D8B3604" w14:textId="7946B2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.) character in regex?</w:t>
      </w:r>
    </w:p>
    <w:p w14:paraId="10A43C3B" w14:textId="5AD4D10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Use just . directly in the pattern.</w:t>
      </w:r>
    </w:p>
    <w:p w14:paraId="07A751D1" w14:textId="316447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\. to escape it.</w:t>
      </w:r>
    </w:p>
    <w:p w14:paraId="38FA831C" w14:textId="6F07609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Use [.].</w:t>
      </w:r>
    </w:p>
    <w:p w14:paraId="7D84AE3F" w14:textId="0911860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Both B and C are correct.</w:t>
      </w:r>
    </w:p>
    <w:p w14:paraId="1AD0CCD5" w14:textId="6D51FC61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504F1556" w14:textId="77777777" w:rsidR="005B1773" w:rsidRPr="00CC7C1A" w:rsidRDefault="005B1773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004EA5A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{2,4}</w:t>
      </w:r>
    </w:p>
    <w:p w14:paraId="1AEBEF49" w14:textId="6436214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{2,}</w:t>
      </w:r>
    </w:p>
    <w:p w14:paraId="684780E2" w14:textId="0BA8902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C) {,4}</w:t>
      </w:r>
    </w:p>
    <w:p w14:paraId="1A28553D" w14:textId="5CAF99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{4}</w:t>
      </w:r>
    </w:p>
    <w:p w14:paraId="70102158" w14:textId="666FF4CE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4D311FA" w14:textId="77777777" w:rsidR="005B1773" w:rsidRPr="00CC7C1A" w:rsidRDefault="005B1773" w:rsidP="00CC7C1A">
      <w:pPr>
        <w:rPr>
          <w:sz w:val="22"/>
          <w:szCs w:val="22"/>
        </w:rPr>
      </w:pPr>
    </w:p>
    <w:p w14:paraId="6E613510" w14:textId="37D4A84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4. What is the output of calling getTokens("[a-z]+") on "Splitting strings is fun!"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57AF724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["Splitting", "strings", "is", "fun"]</w:t>
      </w:r>
    </w:p>
    <w:p w14:paraId="672F4E24" w14:textId="1FA9E8C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plitting", "strings", "is", "fun"] </w:t>
      </w:r>
    </w:p>
    <w:p w14:paraId="1CD5B13E" w14:textId="3C0EE0A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</w:t>
      </w:r>
    </w:p>
    <w:p w14:paraId="4CFD5C28" w14:textId="21CD094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splittingstringsisfun"]</w:t>
      </w:r>
    </w:p>
    <w:p w14:paraId="631028D5" w14:textId="1AD00E96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0956DF0" w14:textId="77777777" w:rsidR="005B1773" w:rsidRPr="00CC7C1A" w:rsidRDefault="005B1773" w:rsidP="00CC7C1A">
      <w:pPr>
        <w:rPr>
          <w:sz w:val="22"/>
          <w:szCs w:val="22"/>
        </w:rPr>
      </w:pPr>
    </w:p>
    <w:p w14:paraId="0E0F3E9F" w14:textId="3320AD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(abc|def|ghi)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abc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abc," "def," or "ghi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3EC081A" w14:textId="4DE19E84" w:rsidR="005B1773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BDC0607" w14:textId="77777777" w:rsidR="00C60545" w:rsidRDefault="00C60545" w:rsidP="00CC7C1A">
      <w:pPr>
        <w:rPr>
          <w:sz w:val="22"/>
          <w:szCs w:val="22"/>
        </w:rPr>
      </w:pPr>
    </w:p>
    <w:p w14:paraId="37B6B605" w14:textId="14B65E51" w:rsidR="00C60545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>16.</w:t>
      </w:r>
      <w:r w:rsidRPr="009D501B">
        <w:rPr>
          <w:sz w:val="22"/>
          <w:szCs w:val="22"/>
        </w:rPr>
        <w:t xml:space="preserve"> Which of the following lines of code correctly assign a String containing the text "My String" to the variable 'text'? ( ) (Select all correct options.)</w:t>
      </w:r>
    </w:p>
    <w:p w14:paraId="77719D21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A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new String("My ")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+= new String("String");</w:t>
      </w:r>
    </w:p>
    <w:p w14:paraId="5CA5E7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B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1 = "My 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s1;</w:t>
      </w:r>
    </w:p>
    <w:p w14:paraId="63AE5A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C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2 = "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= text + s2;</w:t>
      </w:r>
    </w:p>
    <w:p w14:paraId="32D22A1A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.concat("String");</w:t>
      </w:r>
    </w:p>
    <w:p w14:paraId="43A6063B" w14:textId="3A5297E0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52BCC0F9" w14:textId="77777777" w:rsidR="00C60545" w:rsidRDefault="00C60545" w:rsidP="00C60545">
      <w:pPr>
        <w:rPr>
          <w:sz w:val="22"/>
          <w:szCs w:val="22"/>
        </w:rPr>
      </w:pPr>
    </w:p>
    <w:p w14:paraId="2E43F769" w14:textId="2E9E6214" w:rsidR="00C60545" w:rsidRPr="009D501B" w:rsidRDefault="00C60545" w:rsidP="00C60545">
      <w:pPr>
        <w:rPr>
          <w:sz w:val="22"/>
          <w:szCs w:val="22"/>
        </w:rPr>
      </w:pPr>
      <w:bookmarkStart w:id="0" w:name="_Hlk190807460"/>
      <w:r>
        <w:rPr>
          <w:sz w:val="22"/>
          <w:szCs w:val="22"/>
        </w:rPr>
        <w:t xml:space="preserve">17. </w:t>
      </w:r>
      <w:r w:rsidRPr="009D501B">
        <w:rPr>
          <w:sz w:val="22"/>
          <w:szCs w:val="22"/>
        </w:rPr>
        <w:t>Assume</w:t>
      </w:r>
      <w:r>
        <w:rPr>
          <w:sz w:val="22"/>
          <w:szCs w:val="22"/>
        </w:rPr>
        <w:t xml:space="preserve"> String</w:t>
      </w:r>
      <w:r w:rsidRPr="009D501B">
        <w:rPr>
          <w:sz w:val="22"/>
          <w:szCs w:val="22"/>
        </w:rPr>
        <w:t xml:space="preserve"> </w:t>
      </w:r>
      <w:r w:rsidR="002561D1"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007740A7" w14:textId="70BE2932" w:rsidR="00C60545" w:rsidRPr="009D501B" w:rsidRDefault="00C60545" w:rsidP="00C60545">
      <w:pPr>
        <w:rPr>
          <w:sz w:val="22"/>
          <w:szCs w:val="22"/>
        </w:rPr>
      </w:pPr>
      <w:r w:rsidRPr="002561D1">
        <w:rPr>
          <w:sz w:val="22"/>
          <w:szCs w:val="22"/>
        </w:rPr>
        <w:t>"lalalaaaa! lala, la!"</w:t>
      </w:r>
    </w:p>
    <w:p w14:paraId="79F80169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3A5B0292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getTokens("la+");</w:t>
      </w:r>
    </w:p>
    <w:p w14:paraId="507E6FEF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. ["lalala", "lala", "la"]</w:t>
      </w:r>
    </w:p>
    <w:p w14:paraId="1D98F5F3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102021C1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C. ["laaaaaa", "lala", "la"]</w:t>
      </w:r>
    </w:p>
    <w:p w14:paraId="3BBB9E9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laaaa", "la", "la", "la"]</w:t>
      </w:r>
    </w:p>
    <w:bookmarkEnd w:id="0"/>
    <w:p w14:paraId="27C0BB0A" w14:textId="4CAEA30A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4F73957A" w14:textId="77777777" w:rsidR="002561D1" w:rsidRDefault="002561D1" w:rsidP="00C60545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CD4602C" w14:textId="6A17D049" w:rsidR="00C60545" w:rsidRPr="009D501B" w:rsidRDefault="00C60545" w:rsidP="00C60545">
      <w:pPr>
        <w:rPr>
          <w:sz w:val="22"/>
          <w:szCs w:val="22"/>
        </w:rPr>
      </w:pPr>
      <w:bookmarkStart w:id="1" w:name="_Hlk190807451"/>
      <w:r>
        <w:rPr>
          <w:sz w:val="22"/>
          <w:szCs w:val="22"/>
        </w:rPr>
        <w:t xml:space="preserve">18. </w:t>
      </w:r>
      <w:bookmarkStart w:id="2" w:name="OLE_LINK1"/>
      <w:r w:rsidRPr="009D501B">
        <w:rPr>
          <w:sz w:val="22"/>
          <w:szCs w:val="22"/>
        </w:rPr>
        <w:t xml:space="preserve">Assume </w:t>
      </w:r>
      <w:r>
        <w:rPr>
          <w:sz w:val="22"/>
          <w:szCs w:val="22"/>
        </w:rPr>
        <w:t>String</w:t>
      </w:r>
      <w:r w:rsidRPr="009D501B">
        <w:rPr>
          <w:sz w:val="22"/>
          <w:szCs w:val="22"/>
        </w:rPr>
        <w:t xml:space="preserve"> </w:t>
      </w:r>
      <w:r w:rsidR="002561D1" w:rsidRPr="00CC7C1A">
        <w:rPr>
          <w:sz w:val="22"/>
          <w:szCs w:val="22"/>
        </w:rPr>
        <w:t xml:space="preserve"> </w:t>
      </w:r>
      <w:r w:rsidR="002561D1"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6A7A4C34" w14:textId="4A3F48EB" w:rsidR="00C60545" w:rsidRPr="009D501B" w:rsidRDefault="00C60545" w:rsidP="00C60545">
      <w:pPr>
        <w:rPr>
          <w:sz w:val="22"/>
          <w:szCs w:val="22"/>
        </w:rPr>
      </w:pPr>
      <w:r w:rsidRPr="002561D1">
        <w:rPr>
          <w:sz w:val="22"/>
          <w:szCs w:val="22"/>
        </w:rPr>
        <w:t>"lalalaaaa! lala, la!"</w:t>
      </w:r>
    </w:p>
    <w:p w14:paraId="70CA4705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1B138CBF" w14:textId="44A458A6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getTokens("</w:t>
      </w:r>
      <w:r>
        <w:rPr>
          <w:sz w:val="22"/>
          <w:szCs w:val="22"/>
        </w:rPr>
        <w:t>(</w:t>
      </w:r>
      <w:r w:rsidRPr="009D501B">
        <w:rPr>
          <w:sz w:val="22"/>
          <w:szCs w:val="22"/>
        </w:rPr>
        <w:t>la</w:t>
      </w:r>
      <w:r>
        <w:rPr>
          <w:sz w:val="22"/>
          <w:szCs w:val="22"/>
        </w:rPr>
        <w:t>)</w:t>
      </w:r>
      <w:r w:rsidRPr="009D501B">
        <w:rPr>
          <w:sz w:val="22"/>
          <w:szCs w:val="22"/>
        </w:rPr>
        <w:t>+");</w:t>
      </w:r>
    </w:p>
    <w:p w14:paraId="580B2DAA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. ["lalala", "lala", "la"]</w:t>
      </w:r>
    </w:p>
    <w:p w14:paraId="3FE3A807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1BB1E325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C. ["laaaaaa", "lala", "la"]</w:t>
      </w:r>
    </w:p>
    <w:p w14:paraId="1263CAA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laaaa", "la", "la", "la"]</w:t>
      </w:r>
    </w:p>
    <w:bookmarkEnd w:id="1"/>
    <w:bookmarkEnd w:id="2"/>
    <w:p w14:paraId="19630639" w14:textId="68B27AAF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ANS: </w:t>
      </w:r>
    </w:p>
    <w:p w14:paraId="4725B935" w14:textId="77777777" w:rsidR="002561D1" w:rsidRPr="009D501B" w:rsidRDefault="002561D1" w:rsidP="00C60545">
      <w:pPr>
        <w:rPr>
          <w:sz w:val="22"/>
          <w:szCs w:val="22"/>
        </w:rPr>
      </w:pPr>
    </w:p>
    <w:p w14:paraId="201AC1EE" w14:textId="4B2BCB01" w:rsidR="00D2407E" w:rsidRPr="009D501B" w:rsidRDefault="00D2407E" w:rsidP="00D2407E">
      <w:pPr>
        <w:rPr>
          <w:sz w:val="22"/>
          <w:szCs w:val="22"/>
        </w:rPr>
      </w:pPr>
      <w:bookmarkStart w:id="3" w:name="_Hlk190807396"/>
      <w:r>
        <w:rPr>
          <w:sz w:val="22"/>
          <w:szCs w:val="22"/>
        </w:rPr>
        <w:t>19</w:t>
      </w:r>
      <w:r w:rsidRPr="009D501B">
        <w:rPr>
          <w:sz w:val="22"/>
          <w:szCs w:val="22"/>
        </w:rPr>
        <w:t xml:space="preserve">. Assume String variable s </w:t>
      </w:r>
      <w:r w:rsidR="002561D1"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3D8E9AC8" w14:textId="77777777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"%one%%two%%%three%%%%"</w:t>
      </w:r>
    </w:p>
    <w:p w14:paraId="22D4C3E6" w14:textId="77777777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Which of the following calls will return the String array as follows:</w:t>
      </w:r>
    </w:p>
    <w:p w14:paraId="576C0ED8" w14:textId="4315206B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["%", "%%", "%%%", "%%%%"]</w:t>
      </w:r>
    </w:p>
    <w:p w14:paraId="67824876" w14:textId="77777777" w:rsidR="00D2407E" w:rsidRPr="009D501B" w:rsidRDefault="00D2407E" w:rsidP="00D2407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lastRenderedPageBreak/>
        <w:t>A. s.getTokens("%+");</w:t>
      </w:r>
      <w:r w:rsidRPr="002561D1">
        <w:rPr>
          <w:sz w:val="22"/>
          <w:szCs w:val="22"/>
        </w:rPr>
        <w:br/>
        <w:t>B. s.getTokens("[a-z]+");</w:t>
      </w:r>
      <w:r w:rsidRPr="002561D1">
        <w:rPr>
          <w:sz w:val="22"/>
          <w:szCs w:val="22"/>
        </w:rPr>
        <w:br/>
        <w:t>C. s.getTokens("one|two|three");</w:t>
      </w:r>
      <w:r w:rsidRPr="002561D1">
        <w:rPr>
          <w:sz w:val="22"/>
          <w:szCs w:val="22"/>
        </w:rPr>
        <w:br/>
        <w:t>D. s.getTokens("[one,two,three]");</w:t>
      </w:r>
    </w:p>
    <w:bookmarkEnd w:id="3"/>
    <w:p w14:paraId="0C22C876" w14:textId="5805B404" w:rsidR="00D2407E" w:rsidRPr="009D501B" w:rsidRDefault="00D2407E" w:rsidP="00D2407E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7AF5073E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050B4544" w14:textId="30F1B7C5" w:rsidR="00C60545" w:rsidRPr="009D501B" w:rsidRDefault="00D2407E" w:rsidP="00C60545">
      <w:pPr>
        <w:rPr>
          <w:sz w:val="22"/>
          <w:szCs w:val="22"/>
        </w:rPr>
      </w:pPr>
      <w:bookmarkStart w:id="4" w:name="_Hlk190807386"/>
      <w:r>
        <w:rPr>
          <w:sz w:val="22"/>
          <w:szCs w:val="22"/>
        </w:rPr>
        <w:t>20</w:t>
      </w:r>
      <w:r w:rsidR="00C60545" w:rsidRPr="009D501B">
        <w:rPr>
          <w:sz w:val="22"/>
          <w:szCs w:val="22"/>
        </w:rPr>
        <w:t xml:space="preserve">. Assume String variable s </w:t>
      </w:r>
      <w:r w:rsidR="002561D1">
        <w:rPr>
          <w:sz w:val="22"/>
          <w:szCs w:val="22"/>
        </w:rPr>
        <w:t>contains</w:t>
      </w:r>
      <w:r w:rsidR="00C60545" w:rsidRPr="009D501B">
        <w:rPr>
          <w:sz w:val="22"/>
          <w:szCs w:val="22"/>
        </w:rPr>
        <w:t xml:space="preserve"> the text</w:t>
      </w:r>
    </w:p>
    <w:p w14:paraId="1C6D036B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"%one%%two%%%three%%%%"</w:t>
      </w:r>
    </w:p>
    <w:p w14:paraId="1D28DED0" w14:textId="5D681D33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Which of the following calls will return the String array as follows:</w:t>
      </w:r>
    </w:p>
    <w:p w14:paraId="43F89B38" w14:textId="53EDC48C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["%", "%%", "%%%", "%%%%"]</w:t>
      </w:r>
    </w:p>
    <w:p w14:paraId="33677C06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A. s.split("%+");</w:t>
      </w:r>
      <w:r w:rsidRPr="002561D1">
        <w:rPr>
          <w:sz w:val="22"/>
          <w:szCs w:val="22"/>
        </w:rPr>
        <w:br/>
        <w:t>B. s.split("[a-z]+");</w:t>
      </w:r>
      <w:r w:rsidRPr="002561D1">
        <w:rPr>
          <w:sz w:val="22"/>
          <w:szCs w:val="22"/>
        </w:rPr>
        <w:br/>
        <w:t>C. s.split("one|two|three");</w:t>
      </w:r>
      <w:r w:rsidRPr="002561D1">
        <w:rPr>
          <w:sz w:val="22"/>
          <w:szCs w:val="22"/>
        </w:rPr>
        <w:br/>
        <w:t>D. s.split("[one,two,three]");</w:t>
      </w:r>
    </w:p>
    <w:bookmarkEnd w:id="4"/>
    <w:p w14:paraId="417260D1" w14:textId="471B4FA7" w:rsidR="00C60545" w:rsidRDefault="00C60545" w:rsidP="002561D1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183E66FD" w14:textId="77777777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D01C623" w14:textId="24DFA003" w:rsidR="00C60545" w:rsidRPr="002561D1" w:rsidRDefault="00D2407E" w:rsidP="00D2407E">
      <w:pPr>
        <w:spacing w:before="100" w:beforeAutospacing="1" w:after="100" w:afterAutospacing="1" w:line="240" w:lineRule="auto"/>
        <w:rPr>
          <w:sz w:val="22"/>
          <w:szCs w:val="22"/>
        </w:rPr>
      </w:pPr>
      <w:bookmarkStart w:id="5" w:name="_Hlk190807353"/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21. </w:t>
      </w:r>
      <w:r w:rsidR="00C60545" w:rsidRPr="002561D1">
        <w:rPr>
          <w:sz w:val="22"/>
          <w:szCs w:val="22"/>
        </w:rPr>
        <w:t xml:space="preserve">Assume </w:t>
      </w:r>
      <w:r w:rsidR="002561D1" w:rsidRPr="002561D1">
        <w:rPr>
          <w:sz w:val="22"/>
          <w:szCs w:val="22"/>
        </w:rPr>
        <w:t xml:space="preserve">String variable </w:t>
      </w:r>
      <w:r w:rsidR="00C60545" w:rsidRPr="002561D1">
        <w:rPr>
          <w:sz w:val="22"/>
          <w:szCs w:val="22"/>
        </w:rPr>
        <w:t xml:space="preserve">d </w:t>
      </w:r>
      <w:r w:rsidR="002561D1" w:rsidRPr="002561D1">
        <w:rPr>
          <w:sz w:val="22"/>
          <w:szCs w:val="22"/>
        </w:rPr>
        <w:t xml:space="preserve">contains the </w:t>
      </w:r>
      <w:r w:rsidR="00C60545" w:rsidRPr="002561D1">
        <w:rPr>
          <w:sz w:val="22"/>
          <w:szCs w:val="22"/>
        </w:rPr>
        <w:t>text:</w:t>
      </w:r>
      <w:r w:rsidR="00C60545" w:rsidRPr="002561D1">
        <w:rPr>
          <w:sz w:val="22"/>
          <w:szCs w:val="22"/>
        </w:rPr>
        <w:br/>
        <w:t>"one (1), two (2), three (3)"</w:t>
      </w:r>
    </w:p>
    <w:p w14:paraId="381AF878" w14:textId="4715B291" w:rsidR="00C60545" w:rsidRPr="002561D1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Which of the following calls to getTokens will return the list of Strings as follows:</w:t>
      </w:r>
      <w:r w:rsidRPr="002561D1">
        <w:rPr>
          <w:sz w:val="22"/>
          <w:szCs w:val="22"/>
        </w:rPr>
        <w:br/>
        <w:t>["one", "(1)", "two", "(2)", "three", "(3)"]</w:t>
      </w:r>
    </w:p>
    <w:p w14:paraId="7DBADF91" w14:textId="77777777" w:rsidR="00C60545" w:rsidRPr="002561D1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A. d.getTokens("[^, ]+")</w:t>
      </w:r>
      <w:r w:rsidRPr="002561D1">
        <w:rPr>
          <w:sz w:val="22"/>
          <w:szCs w:val="22"/>
        </w:rPr>
        <w:br/>
        <w:t>B. d.getTokens("[^,]+")</w:t>
      </w:r>
      <w:r w:rsidRPr="002561D1">
        <w:rPr>
          <w:sz w:val="22"/>
          <w:szCs w:val="22"/>
        </w:rPr>
        <w:br/>
        <w:t>C. d.getTokens("[a-z()0-9]+")</w:t>
      </w:r>
      <w:r w:rsidRPr="002561D1">
        <w:rPr>
          <w:sz w:val="22"/>
          <w:szCs w:val="22"/>
        </w:rPr>
        <w:br/>
        <w:t>D. d.getTokens("[a-z]+|[(][0-9]+[)]")</w:t>
      </w:r>
    </w:p>
    <w:bookmarkEnd w:id="5"/>
    <w:p w14:paraId="39F02D13" w14:textId="198A0F15" w:rsidR="00D2407E" w:rsidRPr="00D2407E" w:rsidRDefault="00C60545" w:rsidP="00627267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9D501B">
        <w:rPr>
          <w:sz w:val="22"/>
          <w:szCs w:val="22"/>
        </w:rPr>
        <w:t xml:space="preserve">ANS: </w:t>
      </w:r>
    </w:p>
    <w:sectPr w:rsidR="00D2407E" w:rsidRPr="00D2407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40E7D" w14:textId="77777777" w:rsidR="00431C0B" w:rsidRDefault="00431C0B" w:rsidP="00CC7C1A">
      <w:pPr>
        <w:spacing w:after="0" w:line="240" w:lineRule="auto"/>
      </w:pPr>
      <w:r>
        <w:separator/>
      </w:r>
    </w:p>
  </w:endnote>
  <w:endnote w:type="continuationSeparator" w:id="0">
    <w:p w14:paraId="45887793" w14:textId="77777777" w:rsidR="00431C0B" w:rsidRDefault="00431C0B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BC1CD4" w14:textId="77777777" w:rsidR="00431C0B" w:rsidRDefault="00431C0B" w:rsidP="00CC7C1A">
      <w:pPr>
        <w:spacing w:after="0" w:line="240" w:lineRule="auto"/>
      </w:pPr>
      <w:r>
        <w:separator/>
      </w:r>
    </w:p>
  </w:footnote>
  <w:footnote w:type="continuationSeparator" w:id="0">
    <w:p w14:paraId="76C9FC1F" w14:textId="77777777" w:rsidR="00431C0B" w:rsidRDefault="00431C0B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281263">
    <w:abstractNumId w:val="7"/>
  </w:num>
  <w:num w:numId="2" w16cid:durableId="2017077403">
    <w:abstractNumId w:val="6"/>
  </w:num>
  <w:num w:numId="3" w16cid:durableId="92554699">
    <w:abstractNumId w:val="9"/>
  </w:num>
  <w:num w:numId="4" w16cid:durableId="460464680">
    <w:abstractNumId w:val="13"/>
  </w:num>
  <w:num w:numId="5" w16cid:durableId="1971667751">
    <w:abstractNumId w:val="8"/>
  </w:num>
  <w:num w:numId="6" w16cid:durableId="1118110120">
    <w:abstractNumId w:val="0"/>
  </w:num>
  <w:num w:numId="7" w16cid:durableId="246621047">
    <w:abstractNumId w:val="11"/>
  </w:num>
  <w:num w:numId="8" w16cid:durableId="301010578">
    <w:abstractNumId w:val="10"/>
  </w:num>
  <w:num w:numId="9" w16cid:durableId="691148002">
    <w:abstractNumId w:val="4"/>
  </w:num>
  <w:num w:numId="10" w16cid:durableId="723216194">
    <w:abstractNumId w:val="12"/>
  </w:num>
  <w:num w:numId="11" w16cid:durableId="1156527265">
    <w:abstractNumId w:val="1"/>
  </w:num>
  <w:num w:numId="12" w16cid:durableId="1389645713">
    <w:abstractNumId w:val="3"/>
  </w:num>
  <w:num w:numId="13" w16cid:durableId="839082153">
    <w:abstractNumId w:val="5"/>
  </w:num>
  <w:num w:numId="14" w16cid:durableId="968243820">
    <w:abstractNumId w:val="14"/>
  </w:num>
  <w:num w:numId="15" w16cid:durableId="1900360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200FF"/>
    <w:rsid w:val="00057879"/>
    <w:rsid w:val="001F0373"/>
    <w:rsid w:val="002561D1"/>
    <w:rsid w:val="002E0DBE"/>
    <w:rsid w:val="0037050E"/>
    <w:rsid w:val="003D33DA"/>
    <w:rsid w:val="00431C0B"/>
    <w:rsid w:val="0046230C"/>
    <w:rsid w:val="00487AE5"/>
    <w:rsid w:val="004A3E4D"/>
    <w:rsid w:val="004F62CE"/>
    <w:rsid w:val="005B1773"/>
    <w:rsid w:val="00627267"/>
    <w:rsid w:val="007665BC"/>
    <w:rsid w:val="007F58D7"/>
    <w:rsid w:val="008432B8"/>
    <w:rsid w:val="008D5F0E"/>
    <w:rsid w:val="008E3879"/>
    <w:rsid w:val="009C37F6"/>
    <w:rsid w:val="00AA7115"/>
    <w:rsid w:val="00AE7A67"/>
    <w:rsid w:val="00B93DC1"/>
    <w:rsid w:val="00C60545"/>
    <w:rsid w:val="00CC7C1A"/>
    <w:rsid w:val="00CD1F9C"/>
    <w:rsid w:val="00D03C0D"/>
    <w:rsid w:val="00D2407E"/>
    <w:rsid w:val="00D26896"/>
    <w:rsid w:val="00D778B3"/>
    <w:rsid w:val="00D937F1"/>
    <w:rsid w:val="00DA02E3"/>
    <w:rsid w:val="00DC45B2"/>
    <w:rsid w:val="00DF1014"/>
    <w:rsid w:val="00E5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2-02T19:12:00Z</cp:lastPrinted>
  <dcterms:created xsi:type="dcterms:W3CDTF">2025-02-19T02:32:00Z</dcterms:created>
  <dcterms:modified xsi:type="dcterms:W3CDTF">2025-02-19T14:33:00Z</dcterms:modified>
</cp:coreProperties>
</file>